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9B17A7" w14:textId="77777777" w:rsidR="00D16BD4" w:rsidRDefault="004C107F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询价记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2081"/>
        <w:gridCol w:w="1878"/>
        <w:gridCol w:w="2074"/>
      </w:tblGrid>
      <w:tr w:rsidR="00D16BD4" w14:paraId="3C0B1371" w14:textId="77777777" w:rsidTr="00DA7A24">
        <w:tc>
          <w:tcPr>
            <w:tcW w:w="2263" w:type="dxa"/>
          </w:tcPr>
          <w:p w14:paraId="63E71644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日期</w:t>
            </w:r>
          </w:p>
        </w:tc>
        <w:tc>
          <w:tcPr>
            <w:tcW w:w="2081" w:type="dxa"/>
          </w:tcPr>
          <w:p w14:paraId="334E1C2D" w14:textId="0D902B36" w:rsidR="00D16BD4" w:rsidRPr="00FE14CC" w:rsidRDefault="00675AAA" w:rsidP="00B201CF">
            <w:pPr>
              <w:spacing w:line="360" w:lineRule="auto"/>
              <w:rPr>
                <w:sz w:val="22"/>
              </w:rPr>
            </w:pPr>
            <w:r w:rsidRPr="00FE14CC">
              <w:rPr>
                <w:rFonts w:hint="eastAsia"/>
                <w:sz w:val="22"/>
              </w:rPr>
              <w:t>2</w:t>
            </w:r>
            <w:r w:rsidRPr="00FE14CC">
              <w:rPr>
                <w:sz w:val="22"/>
              </w:rPr>
              <w:t>022</w:t>
            </w:r>
            <w:r w:rsidR="004C107F" w:rsidRPr="00FE14CC">
              <w:rPr>
                <w:rFonts w:hint="eastAsia"/>
                <w:sz w:val="22"/>
              </w:rPr>
              <w:t>年</w:t>
            </w:r>
            <w:r w:rsidR="004C107F" w:rsidRPr="00FE14CC">
              <w:rPr>
                <w:rFonts w:hint="eastAsia"/>
                <w:sz w:val="22"/>
              </w:rPr>
              <w:t xml:space="preserve"> </w:t>
            </w:r>
            <w:r w:rsidR="00FE14CC" w:rsidRPr="00FE14CC">
              <w:rPr>
                <w:rFonts w:hint="eastAsia"/>
                <w:sz w:val="22"/>
              </w:rPr>
              <w:t>9</w:t>
            </w:r>
            <w:r w:rsidR="004C107F" w:rsidRPr="00FE14CC">
              <w:rPr>
                <w:rFonts w:hint="eastAsia"/>
                <w:sz w:val="22"/>
              </w:rPr>
              <w:t>月</w:t>
            </w:r>
            <w:r w:rsidR="004C107F" w:rsidRPr="00FE14CC">
              <w:rPr>
                <w:rFonts w:hint="eastAsia"/>
                <w:sz w:val="22"/>
              </w:rPr>
              <w:t xml:space="preserve"> </w:t>
            </w:r>
            <w:r w:rsidR="00B201CF">
              <w:rPr>
                <w:rFonts w:hint="eastAsia"/>
                <w:sz w:val="22"/>
              </w:rPr>
              <w:t>27</w:t>
            </w:r>
            <w:r w:rsidR="004C107F" w:rsidRPr="00FE14CC">
              <w:rPr>
                <w:rFonts w:hint="eastAsia"/>
                <w:sz w:val="22"/>
              </w:rPr>
              <w:t>日</w:t>
            </w:r>
          </w:p>
        </w:tc>
        <w:tc>
          <w:tcPr>
            <w:tcW w:w="1878" w:type="dxa"/>
          </w:tcPr>
          <w:p w14:paraId="569BAC49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科室</w:t>
            </w:r>
          </w:p>
        </w:tc>
        <w:tc>
          <w:tcPr>
            <w:tcW w:w="2074" w:type="dxa"/>
          </w:tcPr>
          <w:p w14:paraId="2D2D405E" w14:textId="77777777" w:rsidR="00D16BD4" w:rsidRDefault="004C107F" w:rsidP="005B62D0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信息中心</w:t>
            </w:r>
            <w:r>
              <w:rPr>
                <w:rFonts w:hint="eastAsia"/>
                <w:sz w:val="24"/>
              </w:rPr>
              <w:t xml:space="preserve"> </w:t>
            </w:r>
          </w:p>
        </w:tc>
      </w:tr>
      <w:tr w:rsidR="00D16BD4" w14:paraId="40D6764A" w14:textId="77777777" w:rsidTr="00E44561">
        <w:tc>
          <w:tcPr>
            <w:tcW w:w="2263" w:type="dxa"/>
          </w:tcPr>
          <w:p w14:paraId="0FF59FDC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拟建设的系统名称</w:t>
            </w:r>
          </w:p>
        </w:tc>
        <w:tc>
          <w:tcPr>
            <w:tcW w:w="6033" w:type="dxa"/>
            <w:gridSpan w:val="3"/>
          </w:tcPr>
          <w:p w14:paraId="5D026B2D" w14:textId="42DFA708" w:rsidR="00D16BD4" w:rsidRPr="00675AAA" w:rsidRDefault="00742859">
            <w:pPr>
              <w:spacing w:line="360" w:lineRule="auto"/>
              <w:jc w:val="center"/>
              <w:rPr>
                <w:sz w:val="24"/>
              </w:rPr>
            </w:pPr>
            <w:r w:rsidRPr="00742859">
              <w:rPr>
                <w:rFonts w:hint="eastAsia"/>
                <w:b/>
                <w:bCs/>
                <w:sz w:val="28"/>
                <w:szCs w:val="28"/>
              </w:rPr>
              <w:t>重症监护</w:t>
            </w:r>
            <w:proofErr w:type="gramStart"/>
            <w:r w:rsidRPr="00742859">
              <w:rPr>
                <w:rFonts w:hint="eastAsia"/>
                <w:b/>
                <w:bCs/>
                <w:sz w:val="28"/>
                <w:szCs w:val="28"/>
              </w:rPr>
              <w:t>系统维保服务</w:t>
            </w:r>
            <w:proofErr w:type="gramEnd"/>
          </w:p>
        </w:tc>
      </w:tr>
      <w:tr w:rsidR="00E44561" w14:paraId="2BDEFA49" w14:textId="77777777" w:rsidTr="00BF4CA1">
        <w:trPr>
          <w:trHeight w:val="3608"/>
        </w:trPr>
        <w:tc>
          <w:tcPr>
            <w:tcW w:w="2263" w:type="dxa"/>
            <w:vAlign w:val="center"/>
          </w:tcPr>
          <w:p w14:paraId="7E84BFA8" w14:textId="77777777" w:rsidR="00E44561" w:rsidRDefault="00E44561" w:rsidP="00A60B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基本功能要求</w:t>
            </w:r>
          </w:p>
        </w:tc>
        <w:tc>
          <w:tcPr>
            <w:tcW w:w="6033" w:type="dxa"/>
            <w:gridSpan w:val="3"/>
            <w:vAlign w:val="center"/>
          </w:tcPr>
          <w:p w14:paraId="1F8AD375" w14:textId="48189AC2" w:rsidR="00862E95" w:rsidRDefault="00742859" w:rsidP="00742859">
            <w:pPr>
              <w:spacing w:line="360" w:lineRule="auto"/>
              <w:ind w:firstLineChars="200" w:firstLine="480"/>
              <w:rPr>
                <w:sz w:val="24"/>
              </w:rPr>
            </w:pPr>
            <w:r w:rsidRPr="00742859">
              <w:rPr>
                <w:rFonts w:hint="eastAsia"/>
                <w:sz w:val="24"/>
              </w:rPr>
              <w:t>维护医院内科</w:t>
            </w:r>
            <w:r w:rsidRPr="00742859">
              <w:rPr>
                <w:rFonts w:hint="eastAsia"/>
                <w:sz w:val="24"/>
              </w:rPr>
              <w:t>ICU</w:t>
            </w:r>
            <w:r w:rsidRPr="00742859">
              <w:rPr>
                <w:rFonts w:hint="eastAsia"/>
                <w:sz w:val="24"/>
              </w:rPr>
              <w:t>与综合</w:t>
            </w:r>
            <w:r w:rsidRPr="00742859">
              <w:rPr>
                <w:rFonts w:hint="eastAsia"/>
                <w:sz w:val="24"/>
              </w:rPr>
              <w:t>ICU</w:t>
            </w:r>
            <w:r w:rsidRPr="00742859">
              <w:rPr>
                <w:rFonts w:hint="eastAsia"/>
                <w:sz w:val="24"/>
              </w:rPr>
              <w:t>重症监护系统软件的平稳运行</w:t>
            </w:r>
            <w:bookmarkStart w:id="0" w:name="_GoBack"/>
            <w:bookmarkEnd w:id="0"/>
            <w:r w:rsidR="00014FFB" w:rsidRPr="00014FFB">
              <w:rPr>
                <w:rFonts w:hint="eastAsia"/>
                <w:sz w:val="24"/>
              </w:rPr>
              <w:t>。</w:t>
            </w:r>
          </w:p>
        </w:tc>
      </w:tr>
      <w:tr w:rsidR="00D16BD4" w14:paraId="0D37B6F3" w14:textId="77777777" w:rsidTr="00E44561">
        <w:tc>
          <w:tcPr>
            <w:tcW w:w="8296" w:type="dxa"/>
            <w:gridSpan w:val="4"/>
          </w:tcPr>
          <w:p w14:paraId="243480A3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记录</w:t>
            </w:r>
          </w:p>
        </w:tc>
      </w:tr>
      <w:tr w:rsidR="00D16BD4" w14:paraId="1BCF5415" w14:textId="77777777" w:rsidTr="00DA7A24">
        <w:tc>
          <w:tcPr>
            <w:tcW w:w="2263" w:type="dxa"/>
          </w:tcPr>
          <w:p w14:paraId="2D723190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序号</w:t>
            </w:r>
          </w:p>
        </w:tc>
        <w:tc>
          <w:tcPr>
            <w:tcW w:w="2081" w:type="dxa"/>
          </w:tcPr>
          <w:p w14:paraId="10E43E60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单位</w:t>
            </w:r>
          </w:p>
        </w:tc>
        <w:tc>
          <w:tcPr>
            <w:tcW w:w="1878" w:type="dxa"/>
          </w:tcPr>
          <w:p w14:paraId="1F39B348" w14:textId="77777777" w:rsidR="00D16BD4" w:rsidRDefault="004C107F"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联系人及电话</w:t>
            </w:r>
          </w:p>
        </w:tc>
        <w:tc>
          <w:tcPr>
            <w:tcW w:w="2074" w:type="dxa"/>
          </w:tcPr>
          <w:p w14:paraId="039F92CC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金额</w:t>
            </w:r>
          </w:p>
        </w:tc>
      </w:tr>
      <w:tr w:rsidR="00D16BD4" w14:paraId="10D3075E" w14:textId="77777777" w:rsidTr="00DA7A24">
        <w:trPr>
          <w:trHeight w:val="736"/>
        </w:trPr>
        <w:tc>
          <w:tcPr>
            <w:tcW w:w="2263" w:type="dxa"/>
          </w:tcPr>
          <w:p w14:paraId="7BD97767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</w:tc>
        <w:tc>
          <w:tcPr>
            <w:tcW w:w="2081" w:type="dxa"/>
          </w:tcPr>
          <w:p w14:paraId="60C69916" w14:textId="516E0965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878" w:type="dxa"/>
          </w:tcPr>
          <w:p w14:paraId="190EFC2C" w14:textId="1E19736E" w:rsidR="00862E95" w:rsidRDefault="00862E95" w:rsidP="00862E95">
            <w:pPr>
              <w:spacing w:line="360" w:lineRule="auto"/>
              <w:ind w:firstLineChars="100" w:firstLine="240"/>
              <w:rPr>
                <w:sz w:val="24"/>
              </w:rPr>
            </w:pPr>
          </w:p>
        </w:tc>
        <w:tc>
          <w:tcPr>
            <w:tcW w:w="2074" w:type="dxa"/>
            <w:vAlign w:val="center"/>
          </w:tcPr>
          <w:p w14:paraId="6EECE325" w14:textId="23CA2C7D" w:rsidR="00675AAA" w:rsidRPr="00DA7A24" w:rsidRDefault="00675AAA">
            <w:pPr>
              <w:spacing w:line="360" w:lineRule="auto"/>
              <w:jc w:val="center"/>
              <w:rPr>
                <w:sz w:val="24"/>
              </w:rPr>
            </w:pPr>
          </w:p>
        </w:tc>
      </w:tr>
      <w:tr w:rsidR="00D16BD4" w14:paraId="07955E8F" w14:textId="77777777" w:rsidTr="00E44561">
        <w:trPr>
          <w:trHeight w:val="2527"/>
        </w:trPr>
        <w:tc>
          <w:tcPr>
            <w:tcW w:w="2263" w:type="dxa"/>
            <w:vAlign w:val="center"/>
          </w:tcPr>
          <w:p w14:paraId="0ACE5D9F" w14:textId="3ED1E550" w:rsidR="00D16BD4" w:rsidRDefault="00802D26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</w:t>
            </w:r>
            <w:r w:rsidR="004C107F">
              <w:rPr>
                <w:rFonts w:hint="eastAsia"/>
                <w:sz w:val="24"/>
              </w:rPr>
              <w:t>人员签字</w:t>
            </w:r>
            <w:r w:rsidR="007B64BF">
              <w:rPr>
                <w:rFonts w:hint="eastAsia"/>
                <w:sz w:val="24"/>
              </w:rPr>
              <w:t>盖章</w:t>
            </w:r>
          </w:p>
        </w:tc>
        <w:tc>
          <w:tcPr>
            <w:tcW w:w="6033" w:type="dxa"/>
            <w:gridSpan w:val="3"/>
          </w:tcPr>
          <w:p w14:paraId="29EA4048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1AB0C162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7638B999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793529E6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</w:tc>
      </w:tr>
    </w:tbl>
    <w:p w14:paraId="08594D20" w14:textId="77777777" w:rsidR="00D16BD4" w:rsidRDefault="00D16BD4">
      <w:pPr>
        <w:jc w:val="center"/>
        <w:rPr>
          <w:sz w:val="28"/>
          <w:szCs w:val="28"/>
        </w:rPr>
      </w:pPr>
    </w:p>
    <w:p w14:paraId="64F06870" w14:textId="77777777" w:rsidR="00D16BD4" w:rsidRDefault="00D16BD4">
      <w:pPr>
        <w:jc w:val="center"/>
        <w:rPr>
          <w:sz w:val="28"/>
          <w:szCs w:val="28"/>
        </w:rPr>
      </w:pPr>
    </w:p>
    <w:sectPr w:rsidR="00D16B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3FAE9C" w14:textId="77777777" w:rsidR="00DC2081" w:rsidRDefault="00DC2081" w:rsidP="007F3323">
      <w:r>
        <w:separator/>
      </w:r>
    </w:p>
  </w:endnote>
  <w:endnote w:type="continuationSeparator" w:id="0">
    <w:p w14:paraId="67A89442" w14:textId="77777777" w:rsidR="00DC2081" w:rsidRDefault="00DC2081" w:rsidP="007F3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B9062C" w14:textId="77777777" w:rsidR="00DC2081" w:rsidRDefault="00DC2081" w:rsidP="007F3323">
      <w:r>
        <w:separator/>
      </w:r>
    </w:p>
  </w:footnote>
  <w:footnote w:type="continuationSeparator" w:id="0">
    <w:p w14:paraId="70D3748F" w14:textId="77777777" w:rsidR="00DC2081" w:rsidRDefault="00DC2081" w:rsidP="007F33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A2MTI2MzEzMTBW0lEKTi0uzszPAykwqQUAh4VLGywAAAA="/>
  </w:docVars>
  <w:rsids>
    <w:rsidRoot w:val="0CA818B9"/>
    <w:rsid w:val="00006DEB"/>
    <w:rsid w:val="00014FFB"/>
    <w:rsid w:val="000327C2"/>
    <w:rsid w:val="000C38DE"/>
    <w:rsid w:val="004140CD"/>
    <w:rsid w:val="00453532"/>
    <w:rsid w:val="004C107F"/>
    <w:rsid w:val="005B62D0"/>
    <w:rsid w:val="005D1733"/>
    <w:rsid w:val="00600273"/>
    <w:rsid w:val="00675AAA"/>
    <w:rsid w:val="00712E33"/>
    <w:rsid w:val="00742859"/>
    <w:rsid w:val="007847CD"/>
    <w:rsid w:val="007B64BF"/>
    <w:rsid w:val="007F3323"/>
    <w:rsid w:val="00802D26"/>
    <w:rsid w:val="00862E95"/>
    <w:rsid w:val="00915C7D"/>
    <w:rsid w:val="00AC2349"/>
    <w:rsid w:val="00B201CF"/>
    <w:rsid w:val="00BF4CA1"/>
    <w:rsid w:val="00C3508E"/>
    <w:rsid w:val="00D16BD4"/>
    <w:rsid w:val="00D6365C"/>
    <w:rsid w:val="00D70805"/>
    <w:rsid w:val="00D80901"/>
    <w:rsid w:val="00DA7A24"/>
    <w:rsid w:val="00DB3018"/>
    <w:rsid w:val="00DC2081"/>
    <w:rsid w:val="00E44561"/>
    <w:rsid w:val="00F976D0"/>
    <w:rsid w:val="00FE0246"/>
    <w:rsid w:val="00FE14CC"/>
    <w:rsid w:val="01215188"/>
    <w:rsid w:val="07636A58"/>
    <w:rsid w:val="08303F5D"/>
    <w:rsid w:val="0A8C3211"/>
    <w:rsid w:val="0A9E22C7"/>
    <w:rsid w:val="0B55799F"/>
    <w:rsid w:val="0BA63C81"/>
    <w:rsid w:val="0C7B3C0B"/>
    <w:rsid w:val="0CA818B9"/>
    <w:rsid w:val="0EC1565F"/>
    <w:rsid w:val="0EE21DC9"/>
    <w:rsid w:val="107D0F00"/>
    <w:rsid w:val="137805EF"/>
    <w:rsid w:val="145410C4"/>
    <w:rsid w:val="1AC53ECA"/>
    <w:rsid w:val="207B08CD"/>
    <w:rsid w:val="22993772"/>
    <w:rsid w:val="24215DE7"/>
    <w:rsid w:val="26185C7F"/>
    <w:rsid w:val="26FB254D"/>
    <w:rsid w:val="295B54AF"/>
    <w:rsid w:val="34752AF6"/>
    <w:rsid w:val="381212AE"/>
    <w:rsid w:val="38392C13"/>
    <w:rsid w:val="3C0602EB"/>
    <w:rsid w:val="3CAA713A"/>
    <w:rsid w:val="3E26099A"/>
    <w:rsid w:val="3F7D5CA0"/>
    <w:rsid w:val="3FE57D9C"/>
    <w:rsid w:val="40522063"/>
    <w:rsid w:val="463F7E33"/>
    <w:rsid w:val="48567D9C"/>
    <w:rsid w:val="4D631CE7"/>
    <w:rsid w:val="4E422E2F"/>
    <w:rsid w:val="50C0689E"/>
    <w:rsid w:val="51B11DAD"/>
    <w:rsid w:val="51F5202A"/>
    <w:rsid w:val="5AD33D54"/>
    <w:rsid w:val="5B9228E4"/>
    <w:rsid w:val="5EF41414"/>
    <w:rsid w:val="61107A60"/>
    <w:rsid w:val="645B5A8A"/>
    <w:rsid w:val="670C2B3C"/>
    <w:rsid w:val="674303B6"/>
    <w:rsid w:val="678E5EAF"/>
    <w:rsid w:val="68017AED"/>
    <w:rsid w:val="687514AD"/>
    <w:rsid w:val="71A87AC0"/>
    <w:rsid w:val="744C3F4F"/>
    <w:rsid w:val="74BD6488"/>
    <w:rsid w:val="75BB6CB5"/>
    <w:rsid w:val="766C44AC"/>
    <w:rsid w:val="767072A8"/>
    <w:rsid w:val="78DA147B"/>
    <w:rsid w:val="7C2C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D4D9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styleId="a4">
    <w:name w:val="header"/>
    <w:basedOn w:val="a"/>
    <w:link w:val="Char"/>
    <w:unhideWhenUsed/>
    <w:rsid w:val="007F33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7F332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Char0"/>
    <w:unhideWhenUsed/>
    <w:rsid w:val="007F33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7F332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styleId="a4">
    <w:name w:val="header"/>
    <w:basedOn w:val="a"/>
    <w:link w:val="Char"/>
    <w:unhideWhenUsed/>
    <w:rsid w:val="007F33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7F332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Char0"/>
    <w:unhideWhenUsed/>
    <w:rsid w:val="007F33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7F332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2</Characters>
  <Application>Microsoft Office Word</Application>
  <DocSecurity>0</DocSecurity>
  <Lines>1</Lines>
  <Paragraphs>1</Paragraphs>
  <ScaleCrop>false</ScaleCrop>
  <Company>http://www.deepbbs.org</Company>
  <LinksUpToDate>false</LinksUpToDate>
  <CharactersWithSpaces>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徐桂琴</dc:creator>
  <cp:lastModifiedBy>deeplm</cp:lastModifiedBy>
  <cp:revision>10</cp:revision>
  <dcterms:created xsi:type="dcterms:W3CDTF">2022-07-05T07:45:00Z</dcterms:created>
  <dcterms:modified xsi:type="dcterms:W3CDTF">2022-09-27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7</vt:lpwstr>
  </property>
</Properties>
</file>